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6BB7AD3" w:rsidR="0000007A" w:rsidRPr="00DE7D30" w:rsidRDefault="00137958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AB151D">
                <w:rPr>
                  <w:rStyle w:val="Hyperlink"/>
                  <w:rFonts w:ascii="Arial" w:hAnsi="Arial" w:cs="Arial"/>
                </w:rPr>
                <w:t>Current Research Progress in Agricultural Sciences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C3EEE9B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137958">
              <w:rPr>
                <w:rFonts w:ascii="Arial" w:hAnsi="Arial" w:cs="Arial"/>
                <w:b/>
                <w:bCs/>
                <w:szCs w:val="28"/>
                <w:lang w:val="en-GB"/>
              </w:rPr>
              <w:t>1718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D40B58E" w:rsidR="0000007A" w:rsidRPr="00DE7D30" w:rsidRDefault="0013795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137958">
              <w:rPr>
                <w:rFonts w:ascii="Arial" w:hAnsi="Arial" w:cs="Arial"/>
                <w:b/>
                <w:szCs w:val="28"/>
                <w:lang w:val="en-GB"/>
              </w:rPr>
              <w:t>Effects of different seed treatments, provenance and size on germination and early establishment of Olea europaea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A431D58" w:rsidR="00CF0BBB" w:rsidRPr="00DE7D30" w:rsidRDefault="0013795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63CD6BCB" w14:textId="77777777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77777777" w:rsidR="007B54A4" w:rsidRP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7B54A4">
        <w:rPr>
          <w:rFonts w:ascii="Arial" w:hAnsi="Arial" w:cs="Arial"/>
          <w:b/>
          <w:color w:val="222222"/>
          <w:sz w:val="32"/>
          <w:lang w:val="en-US"/>
        </w:rPr>
        <w:t>A research paper which has already been published in a journal can be published as a Book Chapter in an expanded form. This is acceptable in the academic world.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67.3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7635BDFC" w14:textId="5E32C960" w:rsidR="00137958" w:rsidRDefault="00137958" w:rsidP="00137958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13795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frican Journal of Agricultural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  <w:r w:rsidRPr="0013795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Research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,</w:t>
                  </w:r>
                  <w:r w:rsidRPr="00137958">
                    <w:rPr>
                      <w:rFonts w:ascii="Century Gothic" w:eastAsia="Calibri" w:hAnsi="Century Gothic" w:cs="Century Gothic"/>
                      <w:sz w:val="18"/>
                      <w:szCs w:val="18"/>
                      <w:lang w:val="en-US" w:eastAsia="en-IN"/>
                    </w:rPr>
                    <w:t xml:space="preserve"> </w:t>
                  </w:r>
                  <w:r w:rsidRPr="0013795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Vol. 13(40), pp. 2163 -2172, 4 October, 2018</w:t>
                  </w:r>
                </w:p>
                <w:p w14:paraId="3565AB6C" w14:textId="06C653E0" w:rsidR="00137958" w:rsidRPr="00137958" w:rsidRDefault="00137958" w:rsidP="00137958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57E24C8C" w14:textId="71BED35A" w:rsidR="00E03C32" w:rsidRDefault="00137958" w:rsidP="00137958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13795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5897/AJAR2018.13317</w:t>
                  </w:r>
                </w:p>
                <w:p w14:paraId="31947098" w14:textId="77777777" w:rsidR="00137958" w:rsidRPr="007B54A4" w:rsidRDefault="00137958" w:rsidP="00137958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E431703" w14:textId="77777777" w:rsidR="00DA1C3D" w:rsidRPr="0000007A" w:rsidRDefault="00DA1C3D" w:rsidP="0099583E">
      <w:r>
        <w:separator/>
      </w:r>
    </w:p>
  </w:endnote>
  <w:endnote w:type="continuationSeparator" w:id="0">
    <w:p w14:paraId="6B6B2D57" w14:textId="77777777" w:rsidR="00DA1C3D" w:rsidRPr="0000007A" w:rsidRDefault="00DA1C3D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54A88E2" w14:textId="77777777" w:rsidR="00DA1C3D" w:rsidRPr="0000007A" w:rsidRDefault="00DA1C3D" w:rsidP="0099583E">
      <w:r>
        <w:separator/>
      </w:r>
    </w:p>
  </w:footnote>
  <w:footnote w:type="continuationSeparator" w:id="0">
    <w:p w14:paraId="095E2181" w14:textId="77777777" w:rsidR="00DA1C3D" w:rsidRPr="0000007A" w:rsidRDefault="00DA1C3D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0D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37958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E5092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1C3D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current-research-progress-in-agricultural-science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617</Words>
  <Characters>352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13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05</cp:lastModifiedBy>
  <cp:revision>41</cp:revision>
  <dcterms:created xsi:type="dcterms:W3CDTF">2023-08-30T09:21:00Z</dcterms:created>
  <dcterms:modified xsi:type="dcterms:W3CDTF">2024-07-04T10:39:00Z</dcterms:modified>
</cp:coreProperties>
</file>